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789"/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681"/>
        <w:gridCol w:w="1559"/>
        <w:gridCol w:w="4394"/>
        <w:gridCol w:w="1276"/>
        <w:gridCol w:w="1276"/>
        <w:gridCol w:w="1559"/>
        <w:gridCol w:w="1956"/>
      </w:tblGrid>
      <w:tr w:rsidR="001D5995" w:rsidRPr="00D73240" w:rsidTr="001D5995">
        <w:trPr>
          <w:trHeight w:val="187"/>
        </w:trPr>
        <w:tc>
          <w:tcPr>
            <w:tcW w:w="13745" w:type="dxa"/>
            <w:gridSpan w:val="6"/>
            <w:tcBorders>
              <w:bottom w:val="nil"/>
            </w:tcBorders>
            <w:shd w:val="clear" w:color="auto" w:fill="auto"/>
            <w:vAlign w:val="bottom"/>
          </w:tcPr>
          <w:p w:rsidR="001D5995" w:rsidRPr="00D73240" w:rsidRDefault="001D5995" w:rsidP="001D599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D73240">
              <w:rPr>
                <w:rFonts w:ascii="Arial" w:hAnsi="Arial" w:cs="Arial"/>
                <w:b/>
              </w:rPr>
              <w:t>Complete before Examination</w:t>
            </w:r>
          </w:p>
        </w:tc>
        <w:tc>
          <w:tcPr>
            <w:tcW w:w="1956" w:type="dxa"/>
            <w:tcBorders>
              <w:bottom w:val="nil"/>
            </w:tcBorders>
          </w:tcPr>
          <w:p w:rsidR="001D5995" w:rsidRPr="00D73240" w:rsidRDefault="001D5995" w:rsidP="001D599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D73240">
              <w:rPr>
                <w:rFonts w:ascii="Arial" w:hAnsi="Arial" w:cs="Arial"/>
                <w:b/>
              </w:rPr>
              <w:t>Complete after Examination</w:t>
            </w:r>
          </w:p>
        </w:tc>
      </w:tr>
      <w:tr w:rsidR="001D5995" w:rsidRPr="00D73240" w:rsidTr="00CA74C4">
        <w:trPr>
          <w:trHeight w:val="574"/>
        </w:trPr>
        <w:tc>
          <w:tcPr>
            <w:tcW w:w="3681" w:type="dxa"/>
            <w:tcBorders>
              <w:top w:val="nil"/>
              <w:right w:val="dashed" w:sz="4" w:space="0" w:color="auto"/>
            </w:tcBorders>
            <w:shd w:val="clear" w:color="auto" w:fill="auto"/>
            <w:vAlign w:val="center"/>
          </w:tcPr>
          <w:p w:rsidR="001D5995" w:rsidRPr="006A083D" w:rsidRDefault="001D5995" w:rsidP="001D5995">
            <w:pPr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</w:rPr>
            </w:pPr>
            <w:r w:rsidRPr="006A083D">
              <w:rPr>
                <w:rFonts w:ascii="Arial" w:hAnsi="Arial" w:cs="Arial"/>
              </w:rPr>
              <w:t>Name</w:t>
            </w:r>
          </w:p>
        </w:tc>
        <w:tc>
          <w:tcPr>
            <w:tcW w:w="1559" w:type="dxa"/>
            <w:tcBorders>
              <w:top w:val="nil"/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1D5995" w:rsidRPr="006A083D" w:rsidRDefault="001D5995" w:rsidP="001D5995">
            <w:pPr>
              <w:widowControl w:val="0"/>
              <w:autoSpaceDE w:val="0"/>
              <w:autoSpaceDN w:val="0"/>
              <w:adjustRightInd w:val="0"/>
              <w:ind w:left="-108" w:right="-98"/>
              <w:jc w:val="center"/>
              <w:rPr>
                <w:rFonts w:ascii="Arial" w:hAnsi="Arial" w:cs="Arial"/>
              </w:rPr>
            </w:pPr>
            <w:r w:rsidRPr="006A083D">
              <w:rPr>
                <w:rFonts w:ascii="Arial" w:hAnsi="Arial" w:cs="Arial"/>
              </w:rPr>
              <w:t>SLSNZ #</w:t>
            </w:r>
          </w:p>
        </w:tc>
        <w:tc>
          <w:tcPr>
            <w:tcW w:w="4394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:rsidR="001D5995" w:rsidRPr="006A083D" w:rsidRDefault="001D5995" w:rsidP="001D599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1276" w:type="dxa"/>
            <w:tcBorders>
              <w:top w:val="nil"/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1D5995" w:rsidRPr="006A083D" w:rsidRDefault="001D5995" w:rsidP="001D599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196B86">
              <w:rPr>
                <w:rFonts w:ascii="Arial" w:hAnsi="Arial" w:cs="Arial"/>
                <w:sz w:val="22"/>
              </w:rPr>
              <w:t>Award Type</w:t>
            </w:r>
          </w:p>
        </w:tc>
        <w:tc>
          <w:tcPr>
            <w:tcW w:w="1276" w:type="dxa"/>
            <w:tcBorders>
              <w:top w:val="nil"/>
              <w:left w:val="dashed" w:sz="4" w:space="0" w:color="auto"/>
              <w:right w:val="dashed" w:sz="4" w:space="0" w:color="auto"/>
            </w:tcBorders>
            <w:vAlign w:val="center"/>
          </w:tcPr>
          <w:p w:rsidR="001D5995" w:rsidRPr="006A083D" w:rsidRDefault="001D5995" w:rsidP="001D5995">
            <w:pPr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</w:rPr>
            </w:pPr>
            <w:r w:rsidRPr="00196B86">
              <w:rPr>
                <w:rFonts w:ascii="Arial" w:hAnsi="Arial" w:cs="Arial"/>
                <w:sz w:val="22"/>
              </w:rPr>
              <w:t>Reader / Writer Required</w:t>
            </w:r>
          </w:p>
        </w:tc>
        <w:tc>
          <w:tcPr>
            <w:tcW w:w="1559" w:type="dxa"/>
            <w:tcBorders>
              <w:top w:val="nil"/>
              <w:left w:val="dashed" w:sz="4" w:space="0" w:color="auto"/>
            </w:tcBorders>
            <w:shd w:val="clear" w:color="auto" w:fill="auto"/>
            <w:vAlign w:val="center"/>
          </w:tcPr>
          <w:p w:rsidR="001D5995" w:rsidRPr="006A083D" w:rsidRDefault="001D5995" w:rsidP="001D5995">
            <w:pPr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</w:rPr>
            </w:pPr>
            <w:r w:rsidRPr="00196B86">
              <w:rPr>
                <w:rFonts w:ascii="Arial" w:hAnsi="Arial" w:cs="Arial"/>
                <w:sz w:val="22"/>
              </w:rPr>
              <w:t>Workbook Submitted</w:t>
            </w:r>
          </w:p>
        </w:tc>
        <w:tc>
          <w:tcPr>
            <w:tcW w:w="1956" w:type="dxa"/>
            <w:tcBorders>
              <w:top w:val="nil"/>
              <w:left w:val="dashed" w:sz="4" w:space="0" w:color="auto"/>
            </w:tcBorders>
          </w:tcPr>
          <w:p w:rsidR="001D5995" w:rsidRDefault="001D5995" w:rsidP="001D599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  <w:p w:rsidR="001D5995" w:rsidRPr="006A083D" w:rsidRDefault="001D5995" w:rsidP="001D599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196B86">
              <w:rPr>
                <w:rFonts w:ascii="Arial" w:hAnsi="Arial" w:cs="Arial"/>
                <w:sz w:val="22"/>
              </w:rPr>
              <w:t>Pass / Retest</w:t>
            </w:r>
          </w:p>
        </w:tc>
      </w:tr>
      <w:tr w:rsidR="00CA74C4" w:rsidRPr="00D73240" w:rsidTr="007761B6">
        <w:trPr>
          <w:trHeight w:val="320"/>
        </w:trPr>
        <w:tc>
          <w:tcPr>
            <w:tcW w:w="3681" w:type="dxa"/>
          </w:tcPr>
          <w:p w:rsidR="00CA74C4" w:rsidRPr="00064185" w:rsidRDefault="00CA74C4" w:rsidP="00CA74C4">
            <w:pPr>
              <w:spacing w:before="120" w:after="120"/>
              <w:rPr>
                <w:rFonts w:ascii="Calibri" w:hAnsi="Calibri" w:cs="Calibri"/>
                <w:color w:val="000000"/>
                <w:lang w:eastAsia="en-NZ"/>
              </w:rPr>
            </w:pPr>
          </w:p>
        </w:tc>
        <w:tc>
          <w:tcPr>
            <w:tcW w:w="1559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CA74C4" w:rsidRDefault="00CA74C4" w:rsidP="00CA74C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A74C4" w:rsidRDefault="00CA74C4" w:rsidP="00CA74C4">
            <w:p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645EF7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956" w:type="dxa"/>
            <w:tcBorders>
              <w:left w:val="dashed" w:sz="4" w:space="0" w:color="auto"/>
            </w:tcBorders>
          </w:tcPr>
          <w:p w:rsidR="00CA74C4" w:rsidRPr="00CA74C4" w:rsidRDefault="00CA74C4" w:rsidP="00CA74C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A74C4" w:rsidRPr="00D73240" w:rsidTr="00CA74C4">
        <w:trPr>
          <w:trHeight w:val="320"/>
        </w:trPr>
        <w:tc>
          <w:tcPr>
            <w:tcW w:w="3681" w:type="dxa"/>
          </w:tcPr>
          <w:p w:rsidR="00CA74C4" w:rsidRPr="00064185" w:rsidRDefault="00CA74C4" w:rsidP="00CA74C4">
            <w:pPr>
              <w:spacing w:before="120" w:after="120"/>
              <w:rPr>
                <w:rFonts w:ascii="Calibri" w:hAnsi="Calibri" w:cs="Calibri"/>
                <w:color w:val="000000"/>
                <w:lang w:eastAsia="en-NZ"/>
              </w:rPr>
            </w:pPr>
          </w:p>
        </w:tc>
        <w:tc>
          <w:tcPr>
            <w:tcW w:w="1559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645EF7" w:rsidRDefault="00CA74C4" w:rsidP="00CA74C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A74C4" w:rsidRDefault="00CA74C4" w:rsidP="00CA74C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956" w:type="dxa"/>
            <w:tcBorders>
              <w:lef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CA74C4" w:rsidRPr="00D73240" w:rsidTr="00CA74C4">
        <w:trPr>
          <w:trHeight w:val="309"/>
        </w:trPr>
        <w:tc>
          <w:tcPr>
            <w:tcW w:w="3681" w:type="dxa"/>
          </w:tcPr>
          <w:p w:rsidR="00CA74C4" w:rsidRPr="00064185" w:rsidRDefault="00CA74C4" w:rsidP="00CA74C4">
            <w:pPr>
              <w:spacing w:before="120" w:after="120"/>
              <w:rPr>
                <w:rFonts w:ascii="Arial" w:hAnsi="Arial" w:cs="Arial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559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645EF7" w:rsidRDefault="00CA74C4" w:rsidP="00CA74C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NZ" w:eastAsia="en-NZ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A74C4" w:rsidRDefault="00CA74C4" w:rsidP="00CA74C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956" w:type="dxa"/>
            <w:tcBorders>
              <w:lef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CA74C4" w:rsidRPr="00D73240" w:rsidTr="00CA74C4">
        <w:trPr>
          <w:trHeight w:val="320"/>
        </w:trPr>
        <w:tc>
          <w:tcPr>
            <w:tcW w:w="3681" w:type="dxa"/>
          </w:tcPr>
          <w:p w:rsidR="00CA74C4" w:rsidRPr="00064185" w:rsidRDefault="00CA74C4" w:rsidP="00CA74C4">
            <w:pPr>
              <w:spacing w:before="120" w:after="120"/>
              <w:rPr>
                <w:rFonts w:ascii="Arial" w:hAnsi="Arial" w:cs="Arial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559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645EF7" w:rsidRDefault="00CA74C4" w:rsidP="00CA74C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NZ" w:eastAsia="en-NZ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A74C4" w:rsidRDefault="00CA74C4" w:rsidP="00CA74C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956" w:type="dxa"/>
            <w:tcBorders>
              <w:lef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CA74C4" w:rsidRPr="00D73240" w:rsidTr="00CA74C4">
        <w:trPr>
          <w:trHeight w:val="320"/>
        </w:trPr>
        <w:tc>
          <w:tcPr>
            <w:tcW w:w="3681" w:type="dxa"/>
          </w:tcPr>
          <w:p w:rsidR="00CA74C4" w:rsidRPr="00064185" w:rsidRDefault="00CA74C4" w:rsidP="00CA74C4">
            <w:pPr>
              <w:spacing w:before="120" w:after="120"/>
              <w:rPr>
                <w:rFonts w:ascii="Arial" w:hAnsi="Arial" w:cs="Arial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559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645EF7" w:rsidRDefault="00CA74C4" w:rsidP="00CA74C4">
            <w:pPr>
              <w:rPr>
                <w:rFonts w:ascii="Arial" w:hAnsi="Arial" w:cs="Arial"/>
                <w:color w:val="000000"/>
                <w:sz w:val="20"/>
                <w:szCs w:val="20"/>
                <w:lang w:val="en-NZ" w:eastAsia="en-NZ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A74C4" w:rsidRDefault="00CA74C4" w:rsidP="00CA74C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956" w:type="dxa"/>
            <w:tcBorders>
              <w:lef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CA74C4" w:rsidRPr="00D73240" w:rsidTr="00CA74C4">
        <w:trPr>
          <w:trHeight w:val="320"/>
        </w:trPr>
        <w:tc>
          <w:tcPr>
            <w:tcW w:w="3681" w:type="dxa"/>
          </w:tcPr>
          <w:p w:rsidR="00CA74C4" w:rsidRPr="00064185" w:rsidRDefault="00CA74C4" w:rsidP="00CA74C4">
            <w:pPr>
              <w:spacing w:before="120" w:after="120"/>
              <w:rPr>
                <w:rFonts w:ascii="Arial" w:hAnsi="Arial" w:cs="Arial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559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645EF7" w:rsidRDefault="00CA74C4" w:rsidP="00CA74C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NZ" w:eastAsia="en-NZ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A74C4" w:rsidRDefault="00CA74C4" w:rsidP="00CA74C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76" w:type="dxa"/>
            <w:tcBorders>
              <w:left w:val="dashed" w:sz="4" w:space="0" w:color="auto"/>
              <w:righ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:rsidR="00CA74C4" w:rsidRPr="001403BB" w:rsidRDefault="00CA74C4" w:rsidP="00CA74C4">
            <w:pPr>
              <w:widowControl w:val="0"/>
              <w:tabs>
                <w:tab w:val="decimal" w:pos="2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956" w:type="dxa"/>
            <w:tcBorders>
              <w:left w:val="dashed" w:sz="4" w:space="0" w:color="auto"/>
            </w:tcBorders>
          </w:tcPr>
          <w:p w:rsidR="00CA74C4" w:rsidRPr="001403BB" w:rsidRDefault="00CA74C4" w:rsidP="00CA74C4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:rsidR="00B05A96" w:rsidRPr="00792F77" w:rsidRDefault="00B05A96" w:rsidP="00B05A96">
      <w:pPr>
        <w:widowControl w:val="0"/>
        <w:tabs>
          <w:tab w:val="left" w:pos="9790"/>
        </w:tabs>
        <w:autoSpaceDE w:val="0"/>
        <w:autoSpaceDN w:val="0"/>
        <w:adjustRightInd w:val="0"/>
        <w:spacing w:after="60"/>
        <w:rPr>
          <w:rFonts w:ascii="Arial" w:hAnsi="Arial" w:cs="Arial"/>
          <w:sz w:val="32"/>
          <w:szCs w:val="32"/>
        </w:rPr>
      </w:pPr>
      <w:r w:rsidRPr="00792F77">
        <w:rPr>
          <w:rFonts w:ascii="Arial" w:hAnsi="Arial" w:cs="Arial"/>
          <w:sz w:val="32"/>
          <w:szCs w:val="32"/>
        </w:rPr>
        <w:t xml:space="preserve">Name of </w:t>
      </w:r>
      <w:r w:rsidR="00D61571" w:rsidRPr="00792F77">
        <w:rPr>
          <w:rFonts w:ascii="Arial" w:hAnsi="Arial" w:cs="Arial"/>
          <w:sz w:val="32"/>
          <w:szCs w:val="32"/>
        </w:rPr>
        <w:t>Club:</w:t>
      </w:r>
      <w:r w:rsidR="00CA74C4">
        <w:rPr>
          <w:rFonts w:ascii="Arial" w:hAnsi="Arial" w:cs="Arial"/>
          <w:sz w:val="32"/>
          <w:szCs w:val="32"/>
        </w:rPr>
        <w:tab/>
      </w:r>
      <w:r w:rsidRPr="00792F77">
        <w:rPr>
          <w:rFonts w:ascii="Arial" w:hAnsi="Arial" w:cs="Arial"/>
          <w:sz w:val="32"/>
          <w:szCs w:val="32"/>
        </w:rPr>
        <w:t>Exam Date:</w:t>
      </w:r>
      <w:r w:rsidR="00814965">
        <w:rPr>
          <w:rFonts w:ascii="Arial" w:hAnsi="Arial" w:cs="Arial"/>
          <w:sz w:val="32"/>
          <w:szCs w:val="32"/>
        </w:rPr>
        <w:t xml:space="preserve"> </w:t>
      </w:r>
      <w:bookmarkStart w:id="0" w:name="_GoBack"/>
      <w:bookmarkEnd w:id="0"/>
    </w:p>
    <w:p w:rsidR="00B05A96" w:rsidRPr="00792F77" w:rsidRDefault="00B05A96" w:rsidP="00B05A96">
      <w:pPr>
        <w:widowControl w:val="0"/>
        <w:tabs>
          <w:tab w:val="left" w:pos="550"/>
          <w:tab w:val="right" w:pos="14520"/>
        </w:tabs>
        <w:autoSpaceDE w:val="0"/>
        <w:autoSpaceDN w:val="0"/>
        <w:adjustRightInd w:val="0"/>
        <w:ind w:left="550" w:hanging="550"/>
        <w:rPr>
          <w:rFonts w:ascii="Arial" w:hAnsi="Arial" w:cs="Arial"/>
          <w:sz w:val="8"/>
          <w:szCs w:val="8"/>
        </w:rPr>
      </w:pPr>
    </w:p>
    <w:tbl>
      <w:tblPr>
        <w:tblW w:w="15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89"/>
        <w:gridCol w:w="2780"/>
        <w:gridCol w:w="2628"/>
        <w:gridCol w:w="3639"/>
        <w:gridCol w:w="3276"/>
      </w:tblGrid>
      <w:tr w:rsidR="00B05A96" w:rsidRPr="00D73240" w:rsidTr="007B01BE">
        <w:trPr>
          <w:trHeight w:val="793"/>
        </w:trPr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05A96" w:rsidRPr="00D73240" w:rsidRDefault="000A39BC" w:rsidP="00F835E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Examiner in Charge</w:t>
            </w:r>
            <w:r w:rsidR="00B05A96" w:rsidRPr="00D73240">
              <w:rPr>
                <w:rFonts w:ascii="Arial" w:hAnsi="Arial" w:cs="Arial"/>
                <w:sz w:val="32"/>
                <w:szCs w:val="32"/>
              </w:rPr>
              <w:t>: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05A96" w:rsidRPr="00CA74C4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05A96" w:rsidRPr="000A39BC" w:rsidRDefault="00B05A96" w:rsidP="000A39B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40"/>
                <w:szCs w:val="40"/>
              </w:rPr>
            </w:pPr>
          </w:p>
        </w:tc>
        <w:tc>
          <w:tcPr>
            <w:tcW w:w="6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ind w:left="113"/>
              <w:jc w:val="center"/>
              <w:rPr>
                <w:rFonts w:ascii="Arial" w:hAnsi="Arial" w:cs="Arial"/>
                <w:b/>
              </w:rPr>
            </w:pPr>
            <w:r w:rsidRPr="00D73240">
              <w:rPr>
                <w:rFonts w:ascii="Arial" w:hAnsi="Arial" w:cs="Arial"/>
                <w:b/>
              </w:rPr>
              <w:t>Award Type Codes:</w:t>
            </w:r>
          </w:p>
        </w:tc>
      </w:tr>
      <w:tr w:rsidR="00B05A96" w:rsidRPr="00D73240" w:rsidTr="007B01BE">
        <w:trPr>
          <w:trHeight w:val="291"/>
        </w:trPr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D73240">
              <w:rPr>
                <w:rFonts w:ascii="Arial" w:hAnsi="Arial" w:cs="Arial"/>
                <w:i/>
                <w:iCs/>
              </w:rPr>
              <w:t>printed name</w:t>
            </w:r>
          </w:p>
        </w:tc>
        <w:tc>
          <w:tcPr>
            <w:tcW w:w="26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</w:rPr>
            </w:pPr>
            <w:r w:rsidRPr="00D73240">
              <w:rPr>
                <w:rFonts w:ascii="Arial" w:hAnsi="Arial" w:cs="Arial"/>
                <w:i/>
              </w:rPr>
              <w:t>signature</w:t>
            </w:r>
          </w:p>
        </w:tc>
        <w:tc>
          <w:tcPr>
            <w:tcW w:w="3639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:rsidR="00B05A96" w:rsidRDefault="00B05A96" w:rsidP="00D73240">
            <w:pPr>
              <w:widowControl w:val="0"/>
              <w:tabs>
                <w:tab w:val="left" w:pos="552"/>
              </w:tabs>
              <w:autoSpaceDE w:val="0"/>
              <w:autoSpaceDN w:val="0"/>
              <w:adjustRightInd w:val="0"/>
              <w:ind w:left="2"/>
              <w:rPr>
                <w:rFonts w:ascii="Arial" w:hAnsi="Arial" w:cs="Arial"/>
                <w:sz w:val="22"/>
                <w:szCs w:val="22"/>
              </w:rPr>
            </w:pPr>
            <w:r w:rsidRPr="00D73240">
              <w:rPr>
                <w:rFonts w:ascii="Arial" w:hAnsi="Arial" w:cs="Arial"/>
                <w:b/>
                <w:sz w:val="22"/>
                <w:szCs w:val="22"/>
              </w:rPr>
              <w:t>SLA</w:t>
            </w:r>
            <w:r w:rsidRPr="00D73240">
              <w:rPr>
                <w:rFonts w:ascii="Arial" w:hAnsi="Arial" w:cs="Arial"/>
                <w:sz w:val="22"/>
                <w:szCs w:val="22"/>
              </w:rPr>
              <w:t xml:space="preserve"> Surf Lifeguard Award</w:t>
            </w:r>
          </w:p>
          <w:p w:rsidR="001A3ED1" w:rsidRPr="001A3ED1" w:rsidRDefault="001A3ED1" w:rsidP="00D73240">
            <w:pPr>
              <w:widowControl w:val="0"/>
              <w:tabs>
                <w:tab w:val="left" w:pos="552"/>
              </w:tabs>
              <w:autoSpaceDE w:val="0"/>
              <w:autoSpaceDN w:val="0"/>
              <w:adjustRightInd w:val="0"/>
              <w:ind w:left="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S </w:t>
            </w:r>
            <w:r>
              <w:rPr>
                <w:rFonts w:ascii="Arial" w:hAnsi="Arial" w:cs="Arial"/>
                <w:sz w:val="22"/>
                <w:szCs w:val="22"/>
              </w:rPr>
              <w:t>Patrol Support</w:t>
            </w:r>
          </w:p>
          <w:p w:rsidR="00B05A96" w:rsidRPr="00D73240" w:rsidRDefault="00B05A96" w:rsidP="00D73240">
            <w:pPr>
              <w:widowControl w:val="0"/>
              <w:tabs>
                <w:tab w:val="left" w:pos="0"/>
                <w:tab w:val="left" w:pos="552"/>
              </w:tabs>
              <w:autoSpaceDE w:val="0"/>
              <w:autoSpaceDN w:val="0"/>
              <w:adjustRightInd w:val="0"/>
              <w:ind w:left="-92" w:right="-108"/>
              <w:rPr>
                <w:rFonts w:ascii="Arial" w:hAnsi="Arial" w:cs="Arial"/>
                <w:sz w:val="22"/>
                <w:szCs w:val="22"/>
              </w:rPr>
            </w:pPr>
            <w:r w:rsidRPr="00D73240">
              <w:rPr>
                <w:rFonts w:ascii="Arial" w:hAnsi="Arial" w:cs="Arial"/>
                <w:b/>
                <w:sz w:val="22"/>
                <w:szCs w:val="22"/>
              </w:rPr>
              <w:tab/>
              <w:t>IRB C</w:t>
            </w:r>
            <w:r w:rsidR="00CC5032">
              <w:rPr>
                <w:rFonts w:ascii="Arial" w:hAnsi="Arial" w:cs="Arial"/>
                <w:sz w:val="22"/>
                <w:szCs w:val="22"/>
              </w:rPr>
              <w:t xml:space="preserve"> IRB Crewperson Module</w:t>
            </w:r>
          </w:p>
          <w:p w:rsidR="0093469B" w:rsidRDefault="00B05A96" w:rsidP="0093469B">
            <w:pPr>
              <w:widowControl w:val="0"/>
              <w:tabs>
                <w:tab w:val="left" w:pos="552"/>
              </w:tabs>
              <w:autoSpaceDE w:val="0"/>
              <w:autoSpaceDN w:val="0"/>
              <w:adjustRightInd w:val="0"/>
              <w:ind w:left="2"/>
              <w:rPr>
                <w:rFonts w:ascii="Arial" w:hAnsi="Arial" w:cs="Arial"/>
                <w:sz w:val="22"/>
                <w:szCs w:val="22"/>
              </w:rPr>
            </w:pPr>
            <w:r w:rsidRPr="00D73240">
              <w:rPr>
                <w:rFonts w:ascii="Arial" w:hAnsi="Arial" w:cs="Arial"/>
                <w:b/>
                <w:sz w:val="22"/>
                <w:szCs w:val="22"/>
              </w:rPr>
              <w:t>IRB D</w:t>
            </w:r>
            <w:r w:rsidRPr="00D73240">
              <w:rPr>
                <w:rFonts w:ascii="Arial" w:hAnsi="Arial" w:cs="Arial"/>
                <w:sz w:val="22"/>
                <w:szCs w:val="22"/>
              </w:rPr>
              <w:t xml:space="preserve"> IRB Driver</w:t>
            </w:r>
          </w:p>
          <w:p w:rsidR="003C08C2" w:rsidRPr="001A3ED1" w:rsidRDefault="001A3ED1" w:rsidP="003C08C2">
            <w:pPr>
              <w:widowControl w:val="0"/>
              <w:tabs>
                <w:tab w:val="left" w:pos="552"/>
              </w:tabs>
              <w:autoSpaceDE w:val="0"/>
              <w:autoSpaceDN w:val="0"/>
              <w:adjustRightInd w:val="0"/>
              <w:ind w:left="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BRM </w:t>
            </w:r>
            <w:r>
              <w:rPr>
                <w:rFonts w:ascii="Arial" w:hAnsi="Arial" w:cs="Arial"/>
                <w:sz w:val="22"/>
                <w:szCs w:val="22"/>
              </w:rPr>
              <w:t>Board Rescue Module</w:t>
            </w:r>
          </w:p>
        </w:tc>
        <w:tc>
          <w:tcPr>
            <w:tcW w:w="327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:rsidR="001A3ED1" w:rsidRDefault="00B05A96" w:rsidP="001A3ED1">
            <w:pPr>
              <w:widowControl w:val="0"/>
              <w:tabs>
                <w:tab w:val="left" w:pos="528"/>
              </w:tabs>
              <w:autoSpaceDE w:val="0"/>
              <w:autoSpaceDN w:val="0"/>
              <w:adjustRightInd w:val="0"/>
              <w:ind w:left="-92" w:right="-108"/>
              <w:rPr>
                <w:rFonts w:ascii="Arial" w:hAnsi="Arial" w:cs="Arial"/>
                <w:sz w:val="22"/>
                <w:szCs w:val="22"/>
              </w:rPr>
            </w:pPr>
            <w:r w:rsidRPr="00D73240">
              <w:rPr>
                <w:rFonts w:ascii="Arial" w:hAnsi="Arial" w:cs="Arial"/>
                <w:b/>
                <w:sz w:val="22"/>
                <w:szCs w:val="22"/>
              </w:rPr>
              <w:t>PC</w:t>
            </w:r>
            <w:r w:rsidRPr="00D7324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A3ED1">
              <w:rPr>
                <w:rFonts w:ascii="Arial" w:hAnsi="Arial" w:cs="Arial"/>
                <w:sz w:val="22"/>
                <w:szCs w:val="22"/>
              </w:rPr>
              <w:t>Patrol Captain</w:t>
            </w:r>
          </w:p>
          <w:p w:rsidR="004B0947" w:rsidRDefault="004B0947" w:rsidP="003C08C2">
            <w:pPr>
              <w:widowControl w:val="0"/>
              <w:tabs>
                <w:tab w:val="left" w:pos="528"/>
              </w:tabs>
              <w:autoSpaceDE w:val="0"/>
              <w:autoSpaceDN w:val="0"/>
              <w:adjustRightInd w:val="0"/>
              <w:ind w:left="-92" w:right="-10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RWC </w:t>
            </w:r>
            <w:r w:rsidRPr="004B0947">
              <w:rPr>
                <w:rFonts w:ascii="Arial" w:hAnsi="Arial" w:cs="Arial"/>
                <w:sz w:val="22"/>
                <w:szCs w:val="22"/>
              </w:rPr>
              <w:t>Rescue Water Cr</w:t>
            </w:r>
            <w:r w:rsidRPr="0064271F">
              <w:rPr>
                <w:rFonts w:ascii="Arial" w:hAnsi="Arial" w:cs="Arial"/>
                <w:sz w:val="22"/>
                <w:szCs w:val="22"/>
              </w:rPr>
              <w:t xml:space="preserve">aft </w:t>
            </w:r>
          </w:p>
          <w:p w:rsidR="001A3ED1" w:rsidRDefault="001A3ED1" w:rsidP="001A3ED1">
            <w:pPr>
              <w:widowControl w:val="0"/>
              <w:tabs>
                <w:tab w:val="left" w:pos="528"/>
              </w:tabs>
              <w:autoSpaceDE w:val="0"/>
              <w:autoSpaceDN w:val="0"/>
              <w:adjustRightInd w:val="0"/>
              <w:ind w:left="-92" w:right="-10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T</w:t>
            </w:r>
            <w:r w:rsidR="003C08C2">
              <w:rPr>
                <w:rFonts w:ascii="Arial" w:hAnsi="Arial" w:cs="Arial"/>
                <w:b/>
                <w:sz w:val="22"/>
                <w:szCs w:val="22"/>
              </w:rPr>
              <w:t xml:space="preserve">M </w:t>
            </w:r>
            <w:r w:rsidR="003C08C2">
              <w:rPr>
                <w:rFonts w:ascii="Arial" w:hAnsi="Arial" w:cs="Arial"/>
                <w:sz w:val="22"/>
                <w:szCs w:val="22"/>
              </w:rPr>
              <w:t xml:space="preserve">Rock </w:t>
            </w:r>
            <w:r>
              <w:rPr>
                <w:rFonts w:ascii="Arial" w:hAnsi="Arial" w:cs="Arial"/>
                <w:sz w:val="22"/>
                <w:szCs w:val="22"/>
              </w:rPr>
              <w:t>Training</w:t>
            </w:r>
            <w:r w:rsidR="003C08C2">
              <w:rPr>
                <w:rFonts w:ascii="Arial" w:hAnsi="Arial" w:cs="Arial"/>
                <w:sz w:val="22"/>
                <w:szCs w:val="22"/>
              </w:rPr>
              <w:t xml:space="preserve"> Module</w:t>
            </w:r>
          </w:p>
          <w:p w:rsidR="00A7207E" w:rsidRPr="00A7207E" w:rsidRDefault="00A7207E" w:rsidP="001A3ED1">
            <w:pPr>
              <w:widowControl w:val="0"/>
              <w:tabs>
                <w:tab w:val="left" w:pos="528"/>
              </w:tabs>
              <w:autoSpaceDE w:val="0"/>
              <w:autoSpaceDN w:val="0"/>
              <w:adjustRightInd w:val="0"/>
              <w:ind w:left="-92" w:right="-10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ITC </w:t>
            </w:r>
            <w:r>
              <w:rPr>
                <w:rFonts w:ascii="Arial" w:hAnsi="Arial" w:cs="Arial"/>
                <w:sz w:val="22"/>
                <w:szCs w:val="22"/>
              </w:rPr>
              <w:t>Instructors Training Course</w:t>
            </w:r>
          </w:p>
          <w:p w:rsidR="001A3ED1" w:rsidRPr="003C08C2" w:rsidRDefault="00F835E2" w:rsidP="001A3ED1">
            <w:pPr>
              <w:widowControl w:val="0"/>
              <w:tabs>
                <w:tab w:val="left" w:pos="528"/>
              </w:tabs>
              <w:autoSpaceDE w:val="0"/>
              <w:autoSpaceDN w:val="0"/>
              <w:adjustRightInd w:val="0"/>
              <w:ind w:left="-92" w:right="-108"/>
              <w:rPr>
                <w:rFonts w:ascii="Arial" w:hAnsi="Arial" w:cs="Arial"/>
                <w:sz w:val="22"/>
                <w:szCs w:val="22"/>
              </w:rPr>
            </w:pPr>
            <w:r w:rsidRPr="00F835E2">
              <w:rPr>
                <w:rFonts w:ascii="Arial" w:hAnsi="Arial" w:cs="Arial"/>
                <w:b/>
                <w:sz w:val="22"/>
                <w:szCs w:val="22"/>
              </w:rPr>
              <w:t>ISC</w:t>
            </w:r>
            <w:r>
              <w:rPr>
                <w:rFonts w:ascii="Arial" w:hAnsi="Arial" w:cs="Arial"/>
                <w:sz w:val="22"/>
                <w:szCs w:val="22"/>
              </w:rPr>
              <w:t xml:space="preserve"> Intro Sports Coach</w:t>
            </w:r>
          </w:p>
        </w:tc>
      </w:tr>
      <w:tr w:rsidR="00B05A96" w:rsidRPr="00D73240" w:rsidTr="007B01BE">
        <w:trPr>
          <w:trHeight w:val="793"/>
        </w:trPr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9E127D" w:rsidRDefault="009E127D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32"/>
                <w:szCs w:val="32"/>
              </w:rPr>
            </w:pPr>
          </w:p>
          <w:p w:rsidR="00B05A96" w:rsidRPr="00D73240" w:rsidRDefault="000A39BC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Chief Examiner</w:t>
            </w:r>
            <w:r w:rsidR="00B05A96" w:rsidRPr="00D73240">
              <w:rPr>
                <w:rFonts w:ascii="Arial" w:hAnsi="Arial" w:cs="Arial"/>
                <w:sz w:val="32"/>
                <w:szCs w:val="32"/>
              </w:rPr>
              <w:t>: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05A96" w:rsidRPr="00CA74C4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40"/>
                <w:szCs w:val="40"/>
              </w:rPr>
            </w:pPr>
          </w:p>
        </w:tc>
        <w:tc>
          <w:tcPr>
            <w:tcW w:w="3639" w:type="dxa"/>
            <w:vMerge/>
            <w:tcBorders>
              <w:left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ind w:left="113"/>
              <w:rPr>
                <w:rFonts w:ascii="Arial" w:hAnsi="Arial" w:cs="Arial"/>
              </w:rPr>
            </w:pPr>
          </w:p>
        </w:tc>
        <w:tc>
          <w:tcPr>
            <w:tcW w:w="3275" w:type="dxa"/>
            <w:vMerge/>
            <w:tcBorders>
              <w:left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ind w:left="113"/>
              <w:rPr>
                <w:rFonts w:ascii="Arial" w:hAnsi="Arial" w:cs="Arial"/>
              </w:rPr>
            </w:pPr>
          </w:p>
        </w:tc>
      </w:tr>
      <w:tr w:rsidR="00B05A96" w:rsidRPr="00D73240" w:rsidTr="007B01BE">
        <w:trPr>
          <w:trHeight w:val="216"/>
        </w:trPr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D73240">
              <w:rPr>
                <w:rFonts w:ascii="Arial" w:hAnsi="Arial" w:cs="Arial"/>
                <w:i/>
                <w:iCs/>
              </w:rPr>
              <w:t>printed name</w:t>
            </w:r>
          </w:p>
        </w:tc>
        <w:tc>
          <w:tcPr>
            <w:tcW w:w="26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D73240">
              <w:rPr>
                <w:rFonts w:ascii="Arial" w:hAnsi="Arial" w:cs="Arial"/>
                <w:i/>
                <w:iCs/>
              </w:rPr>
              <w:t>signature</w:t>
            </w:r>
          </w:p>
        </w:tc>
        <w:tc>
          <w:tcPr>
            <w:tcW w:w="3639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3275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B05A96" w:rsidRPr="00D73240" w:rsidRDefault="00B05A96" w:rsidP="00D732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907BD" w:rsidRPr="00466044" w:rsidRDefault="005907BD" w:rsidP="0093469B"/>
    <w:sectPr w:rsidR="005907BD" w:rsidRPr="00466044" w:rsidSect="00B05A96">
      <w:headerReference w:type="default" r:id="rId7"/>
      <w:pgSz w:w="16838" w:h="11906" w:orient="landscape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0F8B" w:rsidRDefault="00F00F8B">
      <w:r>
        <w:separator/>
      </w:r>
    </w:p>
  </w:endnote>
  <w:endnote w:type="continuationSeparator" w:id="0">
    <w:p w:rsidR="00F00F8B" w:rsidRDefault="00F00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0F8B" w:rsidRDefault="00F00F8B">
      <w:r>
        <w:separator/>
      </w:r>
    </w:p>
  </w:footnote>
  <w:footnote w:type="continuationSeparator" w:id="0">
    <w:p w:rsidR="00F00F8B" w:rsidRDefault="00F00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1EC" w:rsidRPr="005E31EC" w:rsidRDefault="00321B24" w:rsidP="005E31EC">
    <w:pPr>
      <w:pStyle w:val="Header"/>
      <w:jc w:val="right"/>
      <w:rPr>
        <w:rFonts w:ascii="Arial" w:hAnsi="Arial" w:cs="Arial"/>
      </w:rPr>
    </w:pPr>
    <w:r w:rsidRPr="005E31EC">
      <w:rPr>
        <w:rFonts w:ascii="Arial" w:hAnsi="Arial" w:cs="Arial"/>
        <w:b/>
        <w:noProof/>
        <w:sz w:val="32"/>
        <w:szCs w:val="32"/>
        <w:lang w:val="en-NZ" w:eastAsia="en-NZ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438785</wp:posOffset>
          </wp:positionH>
          <wp:positionV relativeFrom="paragraph">
            <wp:posOffset>-194945</wp:posOffset>
          </wp:positionV>
          <wp:extent cx="1470025" cy="480060"/>
          <wp:effectExtent l="0" t="0" r="0" b="0"/>
          <wp:wrapNone/>
          <wp:docPr id="1" name="Picture 1" descr="SLSNZ colour landscape SIZ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LSNZ colour landscape SIZ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0025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31EC" w:rsidRPr="005E31EC">
      <w:rPr>
        <w:rFonts w:ascii="Arial" w:hAnsi="Arial" w:cs="Arial"/>
        <w:b/>
        <w:sz w:val="32"/>
        <w:szCs w:val="32"/>
      </w:rPr>
      <w:t>SLSNZ Examination Registration</w:t>
    </w:r>
    <w:r w:rsidR="005E31EC" w:rsidRPr="005E31EC">
      <w:rPr>
        <w:rFonts w:ascii="Arial" w:hAnsi="Arial" w:cs="Arial"/>
        <w:sz w:val="32"/>
        <w:szCs w:val="32"/>
      </w:rPr>
      <w:t xml:space="preserve"> </w:t>
    </w:r>
    <w:r w:rsidR="005E31EC" w:rsidRPr="005E31EC">
      <w:rPr>
        <w:rFonts w:ascii="Arial" w:hAnsi="Arial" w:cs="Arial"/>
        <w:b/>
        <w:sz w:val="32"/>
        <w:szCs w:val="32"/>
      </w:rPr>
      <w:t>Form</w:t>
    </w:r>
  </w:p>
  <w:p w:rsidR="005E31EC" w:rsidRDefault="005E31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79EEB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63AE4860"/>
    <w:multiLevelType w:val="hybridMultilevel"/>
    <w:tmpl w:val="C7DCD192"/>
    <w:lvl w:ilvl="0" w:tplc="B52A84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0NLawtLQ0MzYxMDJV0lEKTi0uzszPAykwqgUA/RzCmiwAAAA="/>
  </w:docVars>
  <w:rsids>
    <w:rsidRoot w:val="00B05A96"/>
    <w:rsid w:val="000008C8"/>
    <w:rsid w:val="00000FA8"/>
    <w:rsid w:val="00006203"/>
    <w:rsid w:val="0000722E"/>
    <w:rsid w:val="00010861"/>
    <w:rsid w:val="00010D4E"/>
    <w:rsid w:val="0001266E"/>
    <w:rsid w:val="0001343C"/>
    <w:rsid w:val="000142E6"/>
    <w:rsid w:val="00014EE2"/>
    <w:rsid w:val="00016807"/>
    <w:rsid w:val="00022A2F"/>
    <w:rsid w:val="00023517"/>
    <w:rsid w:val="000244E3"/>
    <w:rsid w:val="00025B56"/>
    <w:rsid w:val="00027883"/>
    <w:rsid w:val="0003178B"/>
    <w:rsid w:val="00032A51"/>
    <w:rsid w:val="00032D5D"/>
    <w:rsid w:val="0003406B"/>
    <w:rsid w:val="0003522C"/>
    <w:rsid w:val="00037793"/>
    <w:rsid w:val="00042280"/>
    <w:rsid w:val="0004415D"/>
    <w:rsid w:val="00046775"/>
    <w:rsid w:val="00046EDA"/>
    <w:rsid w:val="00047AA2"/>
    <w:rsid w:val="00051560"/>
    <w:rsid w:val="00051A3A"/>
    <w:rsid w:val="00052111"/>
    <w:rsid w:val="000543DF"/>
    <w:rsid w:val="0005542F"/>
    <w:rsid w:val="00057607"/>
    <w:rsid w:val="000577A3"/>
    <w:rsid w:val="0006007E"/>
    <w:rsid w:val="0006487F"/>
    <w:rsid w:val="00066007"/>
    <w:rsid w:val="00067B98"/>
    <w:rsid w:val="00067D4E"/>
    <w:rsid w:val="0007013E"/>
    <w:rsid w:val="000714EB"/>
    <w:rsid w:val="0007172B"/>
    <w:rsid w:val="0007234A"/>
    <w:rsid w:val="000804A4"/>
    <w:rsid w:val="000809E7"/>
    <w:rsid w:val="00083AAF"/>
    <w:rsid w:val="00083FE7"/>
    <w:rsid w:val="00085B52"/>
    <w:rsid w:val="00085C52"/>
    <w:rsid w:val="00091840"/>
    <w:rsid w:val="000938BF"/>
    <w:rsid w:val="00093AD3"/>
    <w:rsid w:val="0009642B"/>
    <w:rsid w:val="00096E99"/>
    <w:rsid w:val="0009717F"/>
    <w:rsid w:val="000A39BC"/>
    <w:rsid w:val="000A3E0B"/>
    <w:rsid w:val="000A4817"/>
    <w:rsid w:val="000A5152"/>
    <w:rsid w:val="000A61E0"/>
    <w:rsid w:val="000B4F28"/>
    <w:rsid w:val="000C299F"/>
    <w:rsid w:val="000C41AF"/>
    <w:rsid w:val="000C421B"/>
    <w:rsid w:val="000C505A"/>
    <w:rsid w:val="000C794F"/>
    <w:rsid w:val="000D2DC6"/>
    <w:rsid w:val="000E09BE"/>
    <w:rsid w:val="000E1984"/>
    <w:rsid w:val="000E2E45"/>
    <w:rsid w:val="000E31D0"/>
    <w:rsid w:val="000E42FB"/>
    <w:rsid w:val="000E5731"/>
    <w:rsid w:val="000E6CE3"/>
    <w:rsid w:val="000E72FD"/>
    <w:rsid w:val="000F7211"/>
    <w:rsid w:val="000F73FA"/>
    <w:rsid w:val="000F7C05"/>
    <w:rsid w:val="00102792"/>
    <w:rsid w:val="0010301C"/>
    <w:rsid w:val="00106DCA"/>
    <w:rsid w:val="00107258"/>
    <w:rsid w:val="00112753"/>
    <w:rsid w:val="0011540F"/>
    <w:rsid w:val="001155E0"/>
    <w:rsid w:val="00117531"/>
    <w:rsid w:val="0011782A"/>
    <w:rsid w:val="00120AB1"/>
    <w:rsid w:val="00122941"/>
    <w:rsid w:val="00123074"/>
    <w:rsid w:val="001238C2"/>
    <w:rsid w:val="00126B68"/>
    <w:rsid w:val="0013067B"/>
    <w:rsid w:val="0013103B"/>
    <w:rsid w:val="001315A6"/>
    <w:rsid w:val="001317C8"/>
    <w:rsid w:val="00133ABE"/>
    <w:rsid w:val="001343F6"/>
    <w:rsid w:val="00135B15"/>
    <w:rsid w:val="001364EB"/>
    <w:rsid w:val="00136758"/>
    <w:rsid w:val="00137A05"/>
    <w:rsid w:val="001403BB"/>
    <w:rsid w:val="00141312"/>
    <w:rsid w:val="00143A33"/>
    <w:rsid w:val="00145674"/>
    <w:rsid w:val="0015071B"/>
    <w:rsid w:val="00151F87"/>
    <w:rsid w:val="001531AE"/>
    <w:rsid w:val="00154A36"/>
    <w:rsid w:val="0015646A"/>
    <w:rsid w:val="00163DF6"/>
    <w:rsid w:val="00165136"/>
    <w:rsid w:val="00167E0F"/>
    <w:rsid w:val="00172EA5"/>
    <w:rsid w:val="001767C9"/>
    <w:rsid w:val="00182565"/>
    <w:rsid w:val="0018401E"/>
    <w:rsid w:val="001845AD"/>
    <w:rsid w:val="00185679"/>
    <w:rsid w:val="00186531"/>
    <w:rsid w:val="0019053E"/>
    <w:rsid w:val="00190E3E"/>
    <w:rsid w:val="001914A3"/>
    <w:rsid w:val="0019383D"/>
    <w:rsid w:val="00193D1B"/>
    <w:rsid w:val="00195E89"/>
    <w:rsid w:val="00196B86"/>
    <w:rsid w:val="0019752A"/>
    <w:rsid w:val="001975B3"/>
    <w:rsid w:val="001A2B24"/>
    <w:rsid w:val="001A2C23"/>
    <w:rsid w:val="001A3ED1"/>
    <w:rsid w:val="001A453C"/>
    <w:rsid w:val="001B3D85"/>
    <w:rsid w:val="001B433E"/>
    <w:rsid w:val="001B493B"/>
    <w:rsid w:val="001B511A"/>
    <w:rsid w:val="001C7004"/>
    <w:rsid w:val="001D06A9"/>
    <w:rsid w:val="001D3A05"/>
    <w:rsid w:val="001D49D9"/>
    <w:rsid w:val="001D5995"/>
    <w:rsid w:val="001E219C"/>
    <w:rsid w:val="001E3041"/>
    <w:rsid w:val="001E3455"/>
    <w:rsid w:val="001E3C31"/>
    <w:rsid w:val="001E5724"/>
    <w:rsid w:val="001E6B5E"/>
    <w:rsid w:val="001F2EEF"/>
    <w:rsid w:val="001F4163"/>
    <w:rsid w:val="002007C9"/>
    <w:rsid w:val="00201073"/>
    <w:rsid w:val="0020287B"/>
    <w:rsid w:val="00203728"/>
    <w:rsid w:val="00204CF3"/>
    <w:rsid w:val="00206F9F"/>
    <w:rsid w:val="00212238"/>
    <w:rsid w:val="00213071"/>
    <w:rsid w:val="00214443"/>
    <w:rsid w:val="00216FFA"/>
    <w:rsid w:val="0022052E"/>
    <w:rsid w:val="00221125"/>
    <w:rsid w:val="00224ECB"/>
    <w:rsid w:val="00227A7B"/>
    <w:rsid w:val="00233560"/>
    <w:rsid w:val="00234B3C"/>
    <w:rsid w:val="0023525A"/>
    <w:rsid w:val="002379A1"/>
    <w:rsid w:val="00240710"/>
    <w:rsid w:val="00242B0C"/>
    <w:rsid w:val="00244973"/>
    <w:rsid w:val="00245872"/>
    <w:rsid w:val="00250BDF"/>
    <w:rsid w:val="00251BF8"/>
    <w:rsid w:val="00252A81"/>
    <w:rsid w:val="00254CDB"/>
    <w:rsid w:val="0025531A"/>
    <w:rsid w:val="002648D8"/>
    <w:rsid w:val="00265042"/>
    <w:rsid w:val="0026654A"/>
    <w:rsid w:val="00267F87"/>
    <w:rsid w:val="00272B57"/>
    <w:rsid w:val="00272EC2"/>
    <w:rsid w:val="00280959"/>
    <w:rsid w:val="00281D8C"/>
    <w:rsid w:val="00282F80"/>
    <w:rsid w:val="00283A4A"/>
    <w:rsid w:val="00283B87"/>
    <w:rsid w:val="002843E5"/>
    <w:rsid w:val="0028557A"/>
    <w:rsid w:val="00286BCF"/>
    <w:rsid w:val="00290A6B"/>
    <w:rsid w:val="00290EB9"/>
    <w:rsid w:val="00293F10"/>
    <w:rsid w:val="00294D2D"/>
    <w:rsid w:val="00295B71"/>
    <w:rsid w:val="002967A8"/>
    <w:rsid w:val="002975DC"/>
    <w:rsid w:val="002A1CFC"/>
    <w:rsid w:val="002A3963"/>
    <w:rsid w:val="002A3A0F"/>
    <w:rsid w:val="002A3FEF"/>
    <w:rsid w:val="002A4BD8"/>
    <w:rsid w:val="002A5D50"/>
    <w:rsid w:val="002A7788"/>
    <w:rsid w:val="002B24B5"/>
    <w:rsid w:val="002B2683"/>
    <w:rsid w:val="002B5427"/>
    <w:rsid w:val="002B5A8E"/>
    <w:rsid w:val="002B7AD7"/>
    <w:rsid w:val="002B7E47"/>
    <w:rsid w:val="002C21BA"/>
    <w:rsid w:val="002C2A3C"/>
    <w:rsid w:val="002C6967"/>
    <w:rsid w:val="002C6F17"/>
    <w:rsid w:val="002D3233"/>
    <w:rsid w:val="002D4B1D"/>
    <w:rsid w:val="002D54F6"/>
    <w:rsid w:val="002D738D"/>
    <w:rsid w:val="002E1ECF"/>
    <w:rsid w:val="002E2992"/>
    <w:rsid w:val="002E2F93"/>
    <w:rsid w:val="002E3680"/>
    <w:rsid w:val="002E3717"/>
    <w:rsid w:val="002E478B"/>
    <w:rsid w:val="002F141D"/>
    <w:rsid w:val="002F3084"/>
    <w:rsid w:val="002F6F9D"/>
    <w:rsid w:val="00301CAF"/>
    <w:rsid w:val="00302B7E"/>
    <w:rsid w:val="0030307C"/>
    <w:rsid w:val="00303F1A"/>
    <w:rsid w:val="003055E0"/>
    <w:rsid w:val="003078BA"/>
    <w:rsid w:val="00310C93"/>
    <w:rsid w:val="00312F0C"/>
    <w:rsid w:val="00314EDB"/>
    <w:rsid w:val="0031600C"/>
    <w:rsid w:val="00316DC9"/>
    <w:rsid w:val="00317074"/>
    <w:rsid w:val="003177F9"/>
    <w:rsid w:val="00321B24"/>
    <w:rsid w:val="00323615"/>
    <w:rsid w:val="00324D84"/>
    <w:rsid w:val="00325AEF"/>
    <w:rsid w:val="00326504"/>
    <w:rsid w:val="00327251"/>
    <w:rsid w:val="00327594"/>
    <w:rsid w:val="003279FE"/>
    <w:rsid w:val="00327D05"/>
    <w:rsid w:val="00330571"/>
    <w:rsid w:val="00330DF1"/>
    <w:rsid w:val="0033419E"/>
    <w:rsid w:val="0033543D"/>
    <w:rsid w:val="00342824"/>
    <w:rsid w:val="00343017"/>
    <w:rsid w:val="00344B5D"/>
    <w:rsid w:val="00352E23"/>
    <w:rsid w:val="00354F0C"/>
    <w:rsid w:val="003553F8"/>
    <w:rsid w:val="003629A2"/>
    <w:rsid w:val="00363110"/>
    <w:rsid w:val="00365A3A"/>
    <w:rsid w:val="00367528"/>
    <w:rsid w:val="003702FF"/>
    <w:rsid w:val="00373B18"/>
    <w:rsid w:val="00373D8D"/>
    <w:rsid w:val="00374AB2"/>
    <w:rsid w:val="00375043"/>
    <w:rsid w:val="003757D1"/>
    <w:rsid w:val="003873E6"/>
    <w:rsid w:val="00391039"/>
    <w:rsid w:val="0039119C"/>
    <w:rsid w:val="0039194D"/>
    <w:rsid w:val="00391F6F"/>
    <w:rsid w:val="0039501B"/>
    <w:rsid w:val="003A0E17"/>
    <w:rsid w:val="003A129F"/>
    <w:rsid w:val="003A2E9D"/>
    <w:rsid w:val="003A567D"/>
    <w:rsid w:val="003A6A68"/>
    <w:rsid w:val="003A6E16"/>
    <w:rsid w:val="003B01D4"/>
    <w:rsid w:val="003B04C5"/>
    <w:rsid w:val="003B21D4"/>
    <w:rsid w:val="003B2978"/>
    <w:rsid w:val="003B55D9"/>
    <w:rsid w:val="003B59B2"/>
    <w:rsid w:val="003C08C2"/>
    <w:rsid w:val="003C09C1"/>
    <w:rsid w:val="003C1824"/>
    <w:rsid w:val="003C1E35"/>
    <w:rsid w:val="003C2FA8"/>
    <w:rsid w:val="003C57EA"/>
    <w:rsid w:val="003C5E4E"/>
    <w:rsid w:val="003D0FF6"/>
    <w:rsid w:val="003D2AFE"/>
    <w:rsid w:val="003D337B"/>
    <w:rsid w:val="003D3E1D"/>
    <w:rsid w:val="003D719C"/>
    <w:rsid w:val="003D7987"/>
    <w:rsid w:val="003E131C"/>
    <w:rsid w:val="003E1804"/>
    <w:rsid w:val="003E1DF2"/>
    <w:rsid w:val="003E26B6"/>
    <w:rsid w:val="003E38AC"/>
    <w:rsid w:val="003E40AD"/>
    <w:rsid w:val="003E5798"/>
    <w:rsid w:val="003E7385"/>
    <w:rsid w:val="003F4A11"/>
    <w:rsid w:val="00400B35"/>
    <w:rsid w:val="00401E53"/>
    <w:rsid w:val="00406649"/>
    <w:rsid w:val="00407ED7"/>
    <w:rsid w:val="0041233E"/>
    <w:rsid w:val="00412B7B"/>
    <w:rsid w:val="00412E51"/>
    <w:rsid w:val="004134E9"/>
    <w:rsid w:val="004160EF"/>
    <w:rsid w:val="00416539"/>
    <w:rsid w:val="00416DB3"/>
    <w:rsid w:val="00422061"/>
    <w:rsid w:val="00423601"/>
    <w:rsid w:val="00423824"/>
    <w:rsid w:val="00425264"/>
    <w:rsid w:val="00427154"/>
    <w:rsid w:val="00430728"/>
    <w:rsid w:val="00430981"/>
    <w:rsid w:val="00430A4F"/>
    <w:rsid w:val="00431BAD"/>
    <w:rsid w:val="00431FBA"/>
    <w:rsid w:val="0043316A"/>
    <w:rsid w:val="004346AF"/>
    <w:rsid w:val="00434D5C"/>
    <w:rsid w:val="00434E50"/>
    <w:rsid w:val="00437438"/>
    <w:rsid w:val="00441950"/>
    <w:rsid w:val="00443C8E"/>
    <w:rsid w:val="0044494D"/>
    <w:rsid w:val="0044685B"/>
    <w:rsid w:val="004506DE"/>
    <w:rsid w:val="00452BF0"/>
    <w:rsid w:val="00453C88"/>
    <w:rsid w:val="004556A6"/>
    <w:rsid w:val="00457937"/>
    <w:rsid w:val="004609AF"/>
    <w:rsid w:val="004644E7"/>
    <w:rsid w:val="00466044"/>
    <w:rsid w:val="00466A0F"/>
    <w:rsid w:val="0047106A"/>
    <w:rsid w:val="00471BCD"/>
    <w:rsid w:val="0047227D"/>
    <w:rsid w:val="0047629F"/>
    <w:rsid w:val="004765E5"/>
    <w:rsid w:val="00477F8A"/>
    <w:rsid w:val="0048078E"/>
    <w:rsid w:val="0048092A"/>
    <w:rsid w:val="00482F8A"/>
    <w:rsid w:val="00485527"/>
    <w:rsid w:val="0048595F"/>
    <w:rsid w:val="00487123"/>
    <w:rsid w:val="00487C76"/>
    <w:rsid w:val="0049191E"/>
    <w:rsid w:val="004936F8"/>
    <w:rsid w:val="004A0D29"/>
    <w:rsid w:val="004A0EE4"/>
    <w:rsid w:val="004A11E0"/>
    <w:rsid w:val="004A3147"/>
    <w:rsid w:val="004A7983"/>
    <w:rsid w:val="004B0947"/>
    <w:rsid w:val="004B2372"/>
    <w:rsid w:val="004B27B5"/>
    <w:rsid w:val="004B2FE3"/>
    <w:rsid w:val="004B3501"/>
    <w:rsid w:val="004B3EB5"/>
    <w:rsid w:val="004B5029"/>
    <w:rsid w:val="004B5FDB"/>
    <w:rsid w:val="004B64CB"/>
    <w:rsid w:val="004B6973"/>
    <w:rsid w:val="004C14F5"/>
    <w:rsid w:val="004C30D5"/>
    <w:rsid w:val="004C3BC5"/>
    <w:rsid w:val="004C416E"/>
    <w:rsid w:val="004C4C81"/>
    <w:rsid w:val="004C5276"/>
    <w:rsid w:val="004C5502"/>
    <w:rsid w:val="004C563D"/>
    <w:rsid w:val="004C653F"/>
    <w:rsid w:val="004D1F07"/>
    <w:rsid w:val="004D4568"/>
    <w:rsid w:val="004D53C2"/>
    <w:rsid w:val="004D7EF1"/>
    <w:rsid w:val="004E1EDC"/>
    <w:rsid w:val="004E22CA"/>
    <w:rsid w:val="004E2892"/>
    <w:rsid w:val="004E390A"/>
    <w:rsid w:val="004E523F"/>
    <w:rsid w:val="004E6629"/>
    <w:rsid w:val="004F0CD6"/>
    <w:rsid w:val="004F4DC3"/>
    <w:rsid w:val="004F7686"/>
    <w:rsid w:val="00501F8D"/>
    <w:rsid w:val="0050279B"/>
    <w:rsid w:val="005032B6"/>
    <w:rsid w:val="005160BC"/>
    <w:rsid w:val="00517816"/>
    <w:rsid w:val="00517AF5"/>
    <w:rsid w:val="00520ED0"/>
    <w:rsid w:val="00521255"/>
    <w:rsid w:val="0052176F"/>
    <w:rsid w:val="00522A5C"/>
    <w:rsid w:val="005243D9"/>
    <w:rsid w:val="00524BC3"/>
    <w:rsid w:val="00530684"/>
    <w:rsid w:val="00531047"/>
    <w:rsid w:val="00532F83"/>
    <w:rsid w:val="00535659"/>
    <w:rsid w:val="00537199"/>
    <w:rsid w:val="0054163E"/>
    <w:rsid w:val="0054252A"/>
    <w:rsid w:val="00542ACC"/>
    <w:rsid w:val="0054510D"/>
    <w:rsid w:val="0054673E"/>
    <w:rsid w:val="00546D7D"/>
    <w:rsid w:val="00546FA4"/>
    <w:rsid w:val="0055073C"/>
    <w:rsid w:val="00552E99"/>
    <w:rsid w:val="0055344E"/>
    <w:rsid w:val="00553583"/>
    <w:rsid w:val="0056013F"/>
    <w:rsid w:val="005604D3"/>
    <w:rsid w:val="00561E74"/>
    <w:rsid w:val="00562583"/>
    <w:rsid w:val="005627DC"/>
    <w:rsid w:val="00564413"/>
    <w:rsid w:val="00567142"/>
    <w:rsid w:val="00570139"/>
    <w:rsid w:val="00570BF0"/>
    <w:rsid w:val="00574D10"/>
    <w:rsid w:val="00575AF6"/>
    <w:rsid w:val="00576533"/>
    <w:rsid w:val="00577FF0"/>
    <w:rsid w:val="00580019"/>
    <w:rsid w:val="00581C4B"/>
    <w:rsid w:val="00582037"/>
    <w:rsid w:val="00582A2C"/>
    <w:rsid w:val="00584273"/>
    <w:rsid w:val="00585361"/>
    <w:rsid w:val="005854CC"/>
    <w:rsid w:val="005872B8"/>
    <w:rsid w:val="005878AD"/>
    <w:rsid w:val="005907BD"/>
    <w:rsid w:val="00592600"/>
    <w:rsid w:val="005927C1"/>
    <w:rsid w:val="00594B28"/>
    <w:rsid w:val="005A2431"/>
    <w:rsid w:val="005A5652"/>
    <w:rsid w:val="005A614D"/>
    <w:rsid w:val="005B1C9E"/>
    <w:rsid w:val="005B4D9D"/>
    <w:rsid w:val="005B58CC"/>
    <w:rsid w:val="005B738E"/>
    <w:rsid w:val="005C0399"/>
    <w:rsid w:val="005C052C"/>
    <w:rsid w:val="005C0FE3"/>
    <w:rsid w:val="005C2708"/>
    <w:rsid w:val="005C365B"/>
    <w:rsid w:val="005C53B2"/>
    <w:rsid w:val="005C5B44"/>
    <w:rsid w:val="005C7E68"/>
    <w:rsid w:val="005D0816"/>
    <w:rsid w:val="005D3018"/>
    <w:rsid w:val="005D539C"/>
    <w:rsid w:val="005D7C78"/>
    <w:rsid w:val="005D7F23"/>
    <w:rsid w:val="005E1B0E"/>
    <w:rsid w:val="005E31EC"/>
    <w:rsid w:val="005E3780"/>
    <w:rsid w:val="005E5F5C"/>
    <w:rsid w:val="005E5FB8"/>
    <w:rsid w:val="005F03B8"/>
    <w:rsid w:val="005F0705"/>
    <w:rsid w:val="005F077C"/>
    <w:rsid w:val="005F4022"/>
    <w:rsid w:val="00600A0B"/>
    <w:rsid w:val="00603DF9"/>
    <w:rsid w:val="0060596F"/>
    <w:rsid w:val="00606ADD"/>
    <w:rsid w:val="00610568"/>
    <w:rsid w:val="00610D4B"/>
    <w:rsid w:val="0061252D"/>
    <w:rsid w:val="00622458"/>
    <w:rsid w:val="0062281E"/>
    <w:rsid w:val="006243E2"/>
    <w:rsid w:val="006315AD"/>
    <w:rsid w:val="00631C45"/>
    <w:rsid w:val="00631D02"/>
    <w:rsid w:val="006325D9"/>
    <w:rsid w:val="0064271F"/>
    <w:rsid w:val="00645EF7"/>
    <w:rsid w:val="00647D43"/>
    <w:rsid w:val="00652D1B"/>
    <w:rsid w:val="006534A4"/>
    <w:rsid w:val="00653E22"/>
    <w:rsid w:val="00654773"/>
    <w:rsid w:val="006571FC"/>
    <w:rsid w:val="0066221C"/>
    <w:rsid w:val="00662233"/>
    <w:rsid w:val="006647CD"/>
    <w:rsid w:val="00665940"/>
    <w:rsid w:val="006678AA"/>
    <w:rsid w:val="006702B2"/>
    <w:rsid w:val="0067120B"/>
    <w:rsid w:val="00672045"/>
    <w:rsid w:val="006814CD"/>
    <w:rsid w:val="006827CD"/>
    <w:rsid w:val="00683614"/>
    <w:rsid w:val="00684375"/>
    <w:rsid w:val="0068467B"/>
    <w:rsid w:val="006925A0"/>
    <w:rsid w:val="006926FC"/>
    <w:rsid w:val="00697F98"/>
    <w:rsid w:val="006A083D"/>
    <w:rsid w:val="006A205D"/>
    <w:rsid w:val="006A39F6"/>
    <w:rsid w:val="006A4D8A"/>
    <w:rsid w:val="006A4ED8"/>
    <w:rsid w:val="006A6935"/>
    <w:rsid w:val="006A7F42"/>
    <w:rsid w:val="006B32A9"/>
    <w:rsid w:val="006B334D"/>
    <w:rsid w:val="006B5DC1"/>
    <w:rsid w:val="006B715F"/>
    <w:rsid w:val="006C2420"/>
    <w:rsid w:val="006C4C57"/>
    <w:rsid w:val="006C5DFF"/>
    <w:rsid w:val="006C68CA"/>
    <w:rsid w:val="006C6F8C"/>
    <w:rsid w:val="006C7CEE"/>
    <w:rsid w:val="006D0863"/>
    <w:rsid w:val="006D126B"/>
    <w:rsid w:val="006D6384"/>
    <w:rsid w:val="006D722B"/>
    <w:rsid w:val="006D77EA"/>
    <w:rsid w:val="006E07BD"/>
    <w:rsid w:val="006F0F62"/>
    <w:rsid w:val="006F27BE"/>
    <w:rsid w:val="006F372C"/>
    <w:rsid w:val="006F4278"/>
    <w:rsid w:val="006F4C5C"/>
    <w:rsid w:val="006F714C"/>
    <w:rsid w:val="006F7C1D"/>
    <w:rsid w:val="00700606"/>
    <w:rsid w:val="00701FED"/>
    <w:rsid w:val="0070471F"/>
    <w:rsid w:val="007060CA"/>
    <w:rsid w:val="00706B62"/>
    <w:rsid w:val="00710B84"/>
    <w:rsid w:val="00712DF0"/>
    <w:rsid w:val="007131F3"/>
    <w:rsid w:val="00714A2D"/>
    <w:rsid w:val="007161AC"/>
    <w:rsid w:val="0071676F"/>
    <w:rsid w:val="00725E97"/>
    <w:rsid w:val="0073409D"/>
    <w:rsid w:val="00734C4E"/>
    <w:rsid w:val="00736A0E"/>
    <w:rsid w:val="0073751D"/>
    <w:rsid w:val="007379A1"/>
    <w:rsid w:val="00737E46"/>
    <w:rsid w:val="00740EA7"/>
    <w:rsid w:val="00747DA8"/>
    <w:rsid w:val="007538FE"/>
    <w:rsid w:val="00754687"/>
    <w:rsid w:val="00756274"/>
    <w:rsid w:val="00757B29"/>
    <w:rsid w:val="0076052E"/>
    <w:rsid w:val="00764884"/>
    <w:rsid w:val="0077049A"/>
    <w:rsid w:val="007741B3"/>
    <w:rsid w:val="00775C5D"/>
    <w:rsid w:val="0077656B"/>
    <w:rsid w:val="00777EF2"/>
    <w:rsid w:val="00781C35"/>
    <w:rsid w:val="00781D6F"/>
    <w:rsid w:val="00782C65"/>
    <w:rsid w:val="00784945"/>
    <w:rsid w:val="00786161"/>
    <w:rsid w:val="007865D9"/>
    <w:rsid w:val="00786F0D"/>
    <w:rsid w:val="007A0034"/>
    <w:rsid w:val="007A0F0A"/>
    <w:rsid w:val="007A45EF"/>
    <w:rsid w:val="007A48B4"/>
    <w:rsid w:val="007A56EA"/>
    <w:rsid w:val="007A62E4"/>
    <w:rsid w:val="007B01BE"/>
    <w:rsid w:val="007B0353"/>
    <w:rsid w:val="007B35FE"/>
    <w:rsid w:val="007C1EB2"/>
    <w:rsid w:val="007C689D"/>
    <w:rsid w:val="007D06C4"/>
    <w:rsid w:val="007D78EC"/>
    <w:rsid w:val="007E2112"/>
    <w:rsid w:val="007E2AAE"/>
    <w:rsid w:val="007E2BD0"/>
    <w:rsid w:val="007E77AF"/>
    <w:rsid w:val="007F02E9"/>
    <w:rsid w:val="007F2491"/>
    <w:rsid w:val="007F3071"/>
    <w:rsid w:val="007F4B1D"/>
    <w:rsid w:val="007F720A"/>
    <w:rsid w:val="008051EA"/>
    <w:rsid w:val="0080555D"/>
    <w:rsid w:val="0080658D"/>
    <w:rsid w:val="00807B1E"/>
    <w:rsid w:val="00814965"/>
    <w:rsid w:val="0081548D"/>
    <w:rsid w:val="00816B4E"/>
    <w:rsid w:val="00820026"/>
    <w:rsid w:val="00823925"/>
    <w:rsid w:val="008250AC"/>
    <w:rsid w:val="008252A8"/>
    <w:rsid w:val="00827F2E"/>
    <w:rsid w:val="008335AC"/>
    <w:rsid w:val="00836402"/>
    <w:rsid w:val="0084024C"/>
    <w:rsid w:val="00845631"/>
    <w:rsid w:val="008459DF"/>
    <w:rsid w:val="00847479"/>
    <w:rsid w:val="00850112"/>
    <w:rsid w:val="00850519"/>
    <w:rsid w:val="00852C3B"/>
    <w:rsid w:val="00852EBD"/>
    <w:rsid w:val="0085678F"/>
    <w:rsid w:val="00862501"/>
    <w:rsid w:val="00862DF9"/>
    <w:rsid w:val="0086302A"/>
    <w:rsid w:val="00863289"/>
    <w:rsid w:val="00864903"/>
    <w:rsid w:val="00874473"/>
    <w:rsid w:val="008759BB"/>
    <w:rsid w:val="00877E56"/>
    <w:rsid w:val="0088225B"/>
    <w:rsid w:val="008873C2"/>
    <w:rsid w:val="008908AD"/>
    <w:rsid w:val="00891860"/>
    <w:rsid w:val="008926A1"/>
    <w:rsid w:val="00893F90"/>
    <w:rsid w:val="0089490A"/>
    <w:rsid w:val="00896233"/>
    <w:rsid w:val="008A1559"/>
    <w:rsid w:val="008A3B4D"/>
    <w:rsid w:val="008A6647"/>
    <w:rsid w:val="008A73C5"/>
    <w:rsid w:val="008A7695"/>
    <w:rsid w:val="008B026C"/>
    <w:rsid w:val="008B20D9"/>
    <w:rsid w:val="008B39F8"/>
    <w:rsid w:val="008B429B"/>
    <w:rsid w:val="008B5A09"/>
    <w:rsid w:val="008C268D"/>
    <w:rsid w:val="008C5F30"/>
    <w:rsid w:val="008C6979"/>
    <w:rsid w:val="008C6AF9"/>
    <w:rsid w:val="008D0D9B"/>
    <w:rsid w:val="008D32D0"/>
    <w:rsid w:val="008D66C5"/>
    <w:rsid w:val="008D6B5C"/>
    <w:rsid w:val="008D75D7"/>
    <w:rsid w:val="008E17F0"/>
    <w:rsid w:val="008E2D77"/>
    <w:rsid w:val="008E4EA1"/>
    <w:rsid w:val="008E554B"/>
    <w:rsid w:val="008E5AD7"/>
    <w:rsid w:val="008E72B1"/>
    <w:rsid w:val="008F2D77"/>
    <w:rsid w:val="008F5950"/>
    <w:rsid w:val="00901DCA"/>
    <w:rsid w:val="00910230"/>
    <w:rsid w:val="00910CEF"/>
    <w:rsid w:val="0091108C"/>
    <w:rsid w:val="009118E6"/>
    <w:rsid w:val="00911A64"/>
    <w:rsid w:val="009124EB"/>
    <w:rsid w:val="00912C7A"/>
    <w:rsid w:val="0091730F"/>
    <w:rsid w:val="009202F4"/>
    <w:rsid w:val="009245A6"/>
    <w:rsid w:val="00926540"/>
    <w:rsid w:val="0092695A"/>
    <w:rsid w:val="00931674"/>
    <w:rsid w:val="00931951"/>
    <w:rsid w:val="0093469B"/>
    <w:rsid w:val="00940227"/>
    <w:rsid w:val="00940311"/>
    <w:rsid w:val="0094035A"/>
    <w:rsid w:val="0094046B"/>
    <w:rsid w:val="0094144F"/>
    <w:rsid w:val="00944133"/>
    <w:rsid w:val="00944B02"/>
    <w:rsid w:val="00945B8F"/>
    <w:rsid w:val="00946EEA"/>
    <w:rsid w:val="009530E9"/>
    <w:rsid w:val="00955DEA"/>
    <w:rsid w:val="009574E9"/>
    <w:rsid w:val="0096200A"/>
    <w:rsid w:val="009638DB"/>
    <w:rsid w:val="0096413B"/>
    <w:rsid w:val="0097367D"/>
    <w:rsid w:val="00977F7A"/>
    <w:rsid w:val="00982D7D"/>
    <w:rsid w:val="00984617"/>
    <w:rsid w:val="00990A9F"/>
    <w:rsid w:val="00992F19"/>
    <w:rsid w:val="00993FEA"/>
    <w:rsid w:val="009944ED"/>
    <w:rsid w:val="00994B3C"/>
    <w:rsid w:val="009954E6"/>
    <w:rsid w:val="0099557A"/>
    <w:rsid w:val="009A0190"/>
    <w:rsid w:val="009A1B02"/>
    <w:rsid w:val="009A1E38"/>
    <w:rsid w:val="009A3453"/>
    <w:rsid w:val="009A3562"/>
    <w:rsid w:val="009A3B93"/>
    <w:rsid w:val="009B0BC0"/>
    <w:rsid w:val="009B1552"/>
    <w:rsid w:val="009B2A78"/>
    <w:rsid w:val="009B3B86"/>
    <w:rsid w:val="009B5D60"/>
    <w:rsid w:val="009B5EF7"/>
    <w:rsid w:val="009B5F05"/>
    <w:rsid w:val="009B6173"/>
    <w:rsid w:val="009C423F"/>
    <w:rsid w:val="009C4E51"/>
    <w:rsid w:val="009C7797"/>
    <w:rsid w:val="009D04B7"/>
    <w:rsid w:val="009D1CE5"/>
    <w:rsid w:val="009D38DB"/>
    <w:rsid w:val="009D7E5B"/>
    <w:rsid w:val="009E030F"/>
    <w:rsid w:val="009E0E01"/>
    <w:rsid w:val="009E127D"/>
    <w:rsid w:val="009E150A"/>
    <w:rsid w:val="009E2380"/>
    <w:rsid w:val="009E5B99"/>
    <w:rsid w:val="009F042D"/>
    <w:rsid w:val="009F3C38"/>
    <w:rsid w:val="009F5049"/>
    <w:rsid w:val="009F6B2B"/>
    <w:rsid w:val="00A00FBF"/>
    <w:rsid w:val="00A01119"/>
    <w:rsid w:val="00A033BA"/>
    <w:rsid w:val="00A05C13"/>
    <w:rsid w:val="00A0773D"/>
    <w:rsid w:val="00A1026F"/>
    <w:rsid w:val="00A10E62"/>
    <w:rsid w:val="00A113AE"/>
    <w:rsid w:val="00A12511"/>
    <w:rsid w:val="00A15D9B"/>
    <w:rsid w:val="00A16507"/>
    <w:rsid w:val="00A202B8"/>
    <w:rsid w:val="00A24D63"/>
    <w:rsid w:val="00A25541"/>
    <w:rsid w:val="00A26583"/>
    <w:rsid w:val="00A26AB8"/>
    <w:rsid w:val="00A31A5C"/>
    <w:rsid w:val="00A32EDF"/>
    <w:rsid w:val="00A33F91"/>
    <w:rsid w:val="00A369F4"/>
    <w:rsid w:val="00A37652"/>
    <w:rsid w:val="00A377B9"/>
    <w:rsid w:val="00A4193B"/>
    <w:rsid w:val="00A43044"/>
    <w:rsid w:val="00A45D8C"/>
    <w:rsid w:val="00A45EB5"/>
    <w:rsid w:val="00A50F69"/>
    <w:rsid w:val="00A5725D"/>
    <w:rsid w:val="00A606ED"/>
    <w:rsid w:val="00A63009"/>
    <w:rsid w:val="00A63B22"/>
    <w:rsid w:val="00A67FB5"/>
    <w:rsid w:val="00A7207E"/>
    <w:rsid w:val="00A7458F"/>
    <w:rsid w:val="00A76599"/>
    <w:rsid w:val="00A76AAD"/>
    <w:rsid w:val="00A76FE6"/>
    <w:rsid w:val="00A81FAF"/>
    <w:rsid w:val="00A84C20"/>
    <w:rsid w:val="00A861F1"/>
    <w:rsid w:val="00A866D1"/>
    <w:rsid w:val="00A86DA5"/>
    <w:rsid w:val="00A86E87"/>
    <w:rsid w:val="00A8786B"/>
    <w:rsid w:val="00A879C9"/>
    <w:rsid w:val="00A922D5"/>
    <w:rsid w:val="00A93FB6"/>
    <w:rsid w:val="00A9446F"/>
    <w:rsid w:val="00AA148E"/>
    <w:rsid w:val="00AA1540"/>
    <w:rsid w:val="00AA25EF"/>
    <w:rsid w:val="00AA389A"/>
    <w:rsid w:val="00AA55D0"/>
    <w:rsid w:val="00AA6682"/>
    <w:rsid w:val="00AB29D6"/>
    <w:rsid w:val="00AB432A"/>
    <w:rsid w:val="00AC0BC1"/>
    <w:rsid w:val="00AC1635"/>
    <w:rsid w:val="00AC1935"/>
    <w:rsid w:val="00AC1FFD"/>
    <w:rsid w:val="00AC2371"/>
    <w:rsid w:val="00AC241E"/>
    <w:rsid w:val="00AC2D65"/>
    <w:rsid w:val="00AD279A"/>
    <w:rsid w:val="00AD2D1B"/>
    <w:rsid w:val="00AD5425"/>
    <w:rsid w:val="00AD60FE"/>
    <w:rsid w:val="00AE1749"/>
    <w:rsid w:val="00AE46C5"/>
    <w:rsid w:val="00AE7400"/>
    <w:rsid w:val="00AF409C"/>
    <w:rsid w:val="00AF4632"/>
    <w:rsid w:val="00AF61EF"/>
    <w:rsid w:val="00B027B1"/>
    <w:rsid w:val="00B05A96"/>
    <w:rsid w:val="00B07714"/>
    <w:rsid w:val="00B0792E"/>
    <w:rsid w:val="00B161F4"/>
    <w:rsid w:val="00B16F6C"/>
    <w:rsid w:val="00B17451"/>
    <w:rsid w:val="00B20414"/>
    <w:rsid w:val="00B25C46"/>
    <w:rsid w:val="00B260A6"/>
    <w:rsid w:val="00B269FC"/>
    <w:rsid w:val="00B272ED"/>
    <w:rsid w:val="00B33AD8"/>
    <w:rsid w:val="00B347F6"/>
    <w:rsid w:val="00B368C6"/>
    <w:rsid w:val="00B41462"/>
    <w:rsid w:val="00B42054"/>
    <w:rsid w:val="00B42E33"/>
    <w:rsid w:val="00B43899"/>
    <w:rsid w:val="00B43DA5"/>
    <w:rsid w:val="00B45BDB"/>
    <w:rsid w:val="00B46B5A"/>
    <w:rsid w:val="00B47D89"/>
    <w:rsid w:val="00B51EBF"/>
    <w:rsid w:val="00B5498B"/>
    <w:rsid w:val="00B556EA"/>
    <w:rsid w:val="00B571FC"/>
    <w:rsid w:val="00B57F94"/>
    <w:rsid w:val="00B6290E"/>
    <w:rsid w:val="00B63264"/>
    <w:rsid w:val="00B64709"/>
    <w:rsid w:val="00B67E8B"/>
    <w:rsid w:val="00B705D4"/>
    <w:rsid w:val="00B7067C"/>
    <w:rsid w:val="00B71FA2"/>
    <w:rsid w:val="00B721F9"/>
    <w:rsid w:val="00B73A36"/>
    <w:rsid w:val="00B75CC3"/>
    <w:rsid w:val="00B7637B"/>
    <w:rsid w:val="00B77229"/>
    <w:rsid w:val="00B77CEB"/>
    <w:rsid w:val="00B77EB9"/>
    <w:rsid w:val="00B8562B"/>
    <w:rsid w:val="00B85934"/>
    <w:rsid w:val="00B86973"/>
    <w:rsid w:val="00B872F3"/>
    <w:rsid w:val="00B91D2D"/>
    <w:rsid w:val="00B934A2"/>
    <w:rsid w:val="00B9410E"/>
    <w:rsid w:val="00B95665"/>
    <w:rsid w:val="00B97542"/>
    <w:rsid w:val="00BA0318"/>
    <w:rsid w:val="00BA0808"/>
    <w:rsid w:val="00BA0A8E"/>
    <w:rsid w:val="00BA585D"/>
    <w:rsid w:val="00BA6EAE"/>
    <w:rsid w:val="00BA70CB"/>
    <w:rsid w:val="00BB06A1"/>
    <w:rsid w:val="00BB075C"/>
    <w:rsid w:val="00BB35F4"/>
    <w:rsid w:val="00BC2AE0"/>
    <w:rsid w:val="00BC37C2"/>
    <w:rsid w:val="00BC50B4"/>
    <w:rsid w:val="00BC5940"/>
    <w:rsid w:val="00BC779B"/>
    <w:rsid w:val="00BD038C"/>
    <w:rsid w:val="00BD0826"/>
    <w:rsid w:val="00BD194A"/>
    <w:rsid w:val="00BD7E5C"/>
    <w:rsid w:val="00BE41F7"/>
    <w:rsid w:val="00BE7728"/>
    <w:rsid w:val="00BF0946"/>
    <w:rsid w:val="00BF4557"/>
    <w:rsid w:val="00BF4B67"/>
    <w:rsid w:val="00BF5D6A"/>
    <w:rsid w:val="00BF752A"/>
    <w:rsid w:val="00BF765E"/>
    <w:rsid w:val="00BF7CC0"/>
    <w:rsid w:val="00C02921"/>
    <w:rsid w:val="00C02B22"/>
    <w:rsid w:val="00C04530"/>
    <w:rsid w:val="00C04C05"/>
    <w:rsid w:val="00C059BD"/>
    <w:rsid w:val="00C076C3"/>
    <w:rsid w:val="00C329CE"/>
    <w:rsid w:val="00C33D33"/>
    <w:rsid w:val="00C355F3"/>
    <w:rsid w:val="00C357F2"/>
    <w:rsid w:val="00C357F4"/>
    <w:rsid w:val="00C36FEA"/>
    <w:rsid w:val="00C37015"/>
    <w:rsid w:val="00C37937"/>
    <w:rsid w:val="00C409E4"/>
    <w:rsid w:val="00C41F99"/>
    <w:rsid w:val="00C45C5D"/>
    <w:rsid w:val="00C463FA"/>
    <w:rsid w:val="00C52A80"/>
    <w:rsid w:val="00C54150"/>
    <w:rsid w:val="00C54794"/>
    <w:rsid w:val="00C57796"/>
    <w:rsid w:val="00C60C09"/>
    <w:rsid w:val="00C62818"/>
    <w:rsid w:val="00C640BF"/>
    <w:rsid w:val="00C65310"/>
    <w:rsid w:val="00C656F0"/>
    <w:rsid w:val="00C65810"/>
    <w:rsid w:val="00C67E06"/>
    <w:rsid w:val="00C71AA5"/>
    <w:rsid w:val="00C7304B"/>
    <w:rsid w:val="00C766A1"/>
    <w:rsid w:val="00C76DB1"/>
    <w:rsid w:val="00C777AF"/>
    <w:rsid w:val="00C82023"/>
    <w:rsid w:val="00C82687"/>
    <w:rsid w:val="00C83D88"/>
    <w:rsid w:val="00C90EF0"/>
    <w:rsid w:val="00C942D3"/>
    <w:rsid w:val="00C95B59"/>
    <w:rsid w:val="00C96B2B"/>
    <w:rsid w:val="00CA06A3"/>
    <w:rsid w:val="00CA5150"/>
    <w:rsid w:val="00CA6087"/>
    <w:rsid w:val="00CA74C4"/>
    <w:rsid w:val="00CA77E0"/>
    <w:rsid w:val="00CB2462"/>
    <w:rsid w:val="00CB4F24"/>
    <w:rsid w:val="00CC00CA"/>
    <w:rsid w:val="00CC08C5"/>
    <w:rsid w:val="00CC098B"/>
    <w:rsid w:val="00CC1DB8"/>
    <w:rsid w:val="00CC5032"/>
    <w:rsid w:val="00CC5F02"/>
    <w:rsid w:val="00CD0FBF"/>
    <w:rsid w:val="00CD15B7"/>
    <w:rsid w:val="00CD39F0"/>
    <w:rsid w:val="00CD4B69"/>
    <w:rsid w:val="00CD69C3"/>
    <w:rsid w:val="00CE063E"/>
    <w:rsid w:val="00CE0FCD"/>
    <w:rsid w:val="00CE39CF"/>
    <w:rsid w:val="00CE40B3"/>
    <w:rsid w:val="00CE5FA6"/>
    <w:rsid w:val="00CF0616"/>
    <w:rsid w:val="00CF2B5C"/>
    <w:rsid w:val="00CF41DC"/>
    <w:rsid w:val="00D03654"/>
    <w:rsid w:val="00D04A96"/>
    <w:rsid w:val="00D06101"/>
    <w:rsid w:val="00D06DA5"/>
    <w:rsid w:val="00D12F55"/>
    <w:rsid w:val="00D170DA"/>
    <w:rsid w:val="00D2160E"/>
    <w:rsid w:val="00D21E65"/>
    <w:rsid w:val="00D257C7"/>
    <w:rsid w:val="00D261A0"/>
    <w:rsid w:val="00D26C4B"/>
    <w:rsid w:val="00D3299D"/>
    <w:rsid w:val="00D3631A"/>
    <w:rsid w:val="00D404F8"/>
    <w:rsid w:val="00D43792"/>
    <w:rsid w:val="00D4767C"/>
    <w:rsid w:val="00D50384"/>
    <w:rsid w:val="00D5082A"/>
    <w:rsid w:val="00D50896"/>
    <w:rsid w:val="00D51BD5"/>
    <w:rsid w:val="00D52639"/>
    <w:rsid w:val="00D545BB"/>
    <w:rsid w:val="00D558C2"/>
    <w:rsid w:val="00D55CDA"/>
    <w:rsid w:val="00D57122"/>
    <w:rsid w:val="00D5788C"/>
    <w:rsid w:val="00D57B2D"/>
    <w:rsid w:val="00D61233"/>
    <w:rsid w:val="00D61571"/>
    <w:rsid w:val="00D619A8"/>
    <w:rsid w:val="00D62495"/>
    <w:rsid w:val="00D6423B"/>
    <w:rsid w:val="00D65B46"/>
    <w:rsid w:val="00D66C1A"/>
    <w:rsid w:val="00D67E19"/>
    <w:rsid w:val="00D70033"/>
    <w:rsid w:val="00D73240"/>
    <w:rsid w:val="00D739C1"/>
    <w:rsid w:val="00D75764"/>
    <w:rsid w:val="00D75C89"/>
    <w:rsid w:val="00D75EA7"/>
    <w:rsid w:val="00D767B1"/>
    <w:rsid w:val="00D80E3B"/>
    <w:rsid w:val="00D81EF2"/>
    <w:rsid w:val="00D8401A"/>
    <w:rsid w:val="00D84CB2"/>
    <w:rsid w:val="00D86A92"/>
    <w:rsid w:val="00D87A6A"/>
    <w:rsid w:val="00D87E83"/>
    <w:rsid w:val="00D92CEA"/>
    <w:rsid w:val="00D942E1"/>
    <w:rsid w:val="00DA07F2"/>
    <w:rsid w:val="00DA100A"/>
    <w:rsid w:val="00DA2421"/>
    <w:rsid w:val="00DA27D7"/>
    <w:rsid w:val="00DA3536"/>
    <w:rsid w:val="00DA38A6"/>
    <w:rsid w:val="00DA571E"/>
    <w:rsid w:val="00DB11A7"/>
    <w:rsid w:val="00DB5AD7"/>
    <w:rsid w:val="00DB7181"/>
    <w:rsid w:val="00DB7F75"/>
    <w:rsid w:val="00DC57E6"/>
    <w:rsid w:val="00DC5993"/>
    <w:rsid w:val="00DC68EA"/>
    <w:rsid w:val="00DD0A90"/>
    <w:rsid w:val="00DD2567"/>
    <w:rsid w:val="00DD3F81"/>
    <w:rsid w:val="00DD6CF2"/>
    <w:rsid w:val="00DD77B4"/>
    <w:rsid w:val="00DE772D"/>
    <w:rsid w:val="00DF1A19"/>
    <w:rsid w:val="00DF2184"/>
    <w:rsid w:val="00DF2587"/>
    <w:rsid w:val="00DF47FA"/>
    <w:rsid w:val="00DF4FA9"/>
    <w:rsid w:val="00DF5B19"/>
    <w:rsid w:val="00E02376"/>
    <w:rsid w:val="00E07515"/>
    <w:rsid w:val="00E104D6"/>
    <w:rsid w:val="00E11176"/>
    <w:rsid w:val="00E1135C"/>
    <w:rsid w:val="00E1255E"/>
    <w:rsid w:val="00E14E9E"/>
    <w:rsid w:val="00E16909"/>
    <w:rsid w:val="00E1727E"/>
    <w:rsid w:val="00E177D2"/>
    <w:rsid w:val="00E20D8C"/>
    <w:rsid w:val="00E20F4A"/>
    <w:rsid w:val="00E21792"/>
    <w:rsid w:val="00E24A9F"/>
    <w:rsid w:val="00E264D7"/>
    <w:rsid w:val="00E301A0"/>
    <w:rsid w:val="00E32FCE"/>
    <w:rsid w:val="00E43E84"/>
    <w:rsid w:val="00E44982"/>
    <w:rsid w:val="00E47567"/>
    <w:rsid w:val="00E50BC0"/>
    <w:rsid w:val="00E5309D"/>
    <w:rsid w:val="00E536AD"/>
    <w:rsid w:val="00E541C7"/>
    <w:rsid w:val="00E5499C"/>
    <w:rsid w:val="00E54DF0"/>
    <w:rsid w:val="00E55BD7"/>
    <w:rsid w:val="00E565A8"/>
    <w:rsid w:val="00E6022E"/>
    <w:rsid w:val="00E6172E"/>
    <w:rsid w:val="00E62047"/>
    <w:rsid w:val="00E63EF9"/>
    <w:rsid w:val="00E63F1F"/>
    <w:rsid w:val="00E6473E"/>
    <w:rsid w:val="00E65E30"/>
    <w:rsid w:val="00E662C5"/>
    <w:rsid w:val="00E667E7"/>
    <w:rsid w:val="00E7254D"/>
    <w:rsid w:val="00E7492A"/>
    <w:rsid w:val="00E75E0C"/>
    <w:rsid w:val="00E80849"/>
    <w:rsid w:val="00E80C0F"/>
    <w:rsid w:val="00E8358C"/>
    <w:rsid w:val="00E852B4"/>
    <w:rsid w:val="00E8592D"/>
    <w:rsid w:val="00E860BA"/>
    <w:rsid w:val="00E86565"/>
    <w:rsid w:val="00E86C97"/>
    <w:rsid w:val="00E91421"/>
    <w:rsid w:val="00E94419"/>
    <w:rsid w:val="00E97BA3"/>
    <w:rsid w:val="00E97C72"/>
    <w:rsid w:val="00EA0993"/>
    <w:rsid w:val="00EA17A6"/>
    <w:rsid w:val="00EA35B1"/>
    <w:rsid w:val="00EA46BE"/>
    <w:rsid w:val="00EB0F1A"/>
    <w:rsid w:val="00EB5321"/>
    <w:rsid w:val="00EC01FB"/>
    <w:rsid w:val="00EC065F"/>
    <w:rsid w:val="00EC1958"/>
    <w:rsid w:val="00EC1E9A"/>
    <w:rsid w:val="00EC1F4E"/>
    <w:rsid w:val="00EC53AB"/>
    <w:rsid w:val="00EC544F"/>
    <w:rsid w:val="00ED1E66"/>
    <w:rsid w:val="00ED5314"/>
    <w:rsid w:val="00ED5D90"/>
    <w:rsid w:val="00ED7C6D"/>
    <w:rsid w:val="00EE0765"/>
    <w:rsid w:val="00EE1A27"/>
    <w:rsid w:val="00EE3E1C"/>
    <w:rsid w:val="00EE5D66"/>
    <w:rsid w:val="00EE76A0"/>
    <w:rsid w:val="00EF0C1B"/>
    <w:rsid w:val="00EF14CF"/>
    <w:rsid w:val="00EF26BC"/>
    <w:rsid w:val="00EF59D7"/>
    <w:rsid w:val="00EF71EB"/>
    <w:rsid w:val="00EF7E29"/>
    <w:rsid w:val="00F004C5"/>
    <w:rsid w:val="00F00F8B"/>
    <w:rsid w:val="00F01FF1"/>
    <w:rsid w:val="00F02E23"/>
    <w:rsid w:val="00F0491A"/>
    <w:rsid w:val="00F077EC"/>
    <w:rsid w:val="00F1155F"/>
    <w:rsid w:val="00F158C4"/>
    <w:rsid w:val="00F17921"/>
    <w:rsid w:val="00F25214"/>
    <w:rsid w:val="00F25BDC"/>
    <w:rsid w:val="00F3461B"/>
    <w:rsid w:val="00F37818"/>
    <w:rsid w:val="00F44577"/>
    <w:rsid w:val="00F45BC8"/>
    <w:rsid w:val="00F45E22"/>
    <w:rsid w:val="00F46C73"/>
    <w:rsid w:val="00F54118"/>
    <w:rsid w:val="00F542C4"/>
    <w:rsid w:val="00F54522"/>
    <w:rsid w:val="00F57922"/>
    <w:rsid w:val="00F6112C"/>
    <w:rsid w:val="00F641D7"/>
    <w:rsid w:val="00F655A7"/>
    <w:rsid w:val="00F66496"/>
    <w:rsid w:val="00F66BDA"/>
    <w:rsid w:val="00F737B5"/>
    <w:rsid w:val="00F74D6A"/>
    <w:rsid w:val="00F835E2"/>
    <w:rsid w:val="00F84A7D"/>
    <w:rsid w:val="00F855D4"/>
    <w:rsid w:val="00F90061"/>
    <w:rsid w:val="00F92A00"/>
    <w:rsid w:val="00F9306C"/>
    <w:rsid w:val="00F94AE5"/>
    <w:rsid w:val="00F95016"/>
    <w:rsid w:val="00FA0A77"/>
    <w:rsid w:val="00FA404A"/>
    <w:rsid w:val="00FA46AD"/>
    <w:rsid w:val="00FA572E"/>
    <w:rsid w:val="00FA7225"/>
    <w:rsid w:val="00FB035B"/>
    <w:rsid w:val="00FB0A33"/>
    <w:rsid w:val="00FB287F"/>
    <w:rsid w:val="00FB511D"/>
    <w:rsid w:val="00FB6513"/>
    <w:rsid w:val="00FC43CD"/>
    <w:rsid w:val="00FC4AEF"/>
    <w:rsid w:val="00FC5CB1"/>
    <w:rsid w:val="00FC782B"/>
    <w:rsid w:val="00FC7F3B"/>
    <w:rsid w:val="00FD07FA"/>
    <w:rsid w:val="00FD4180"/>
    <w:rsid w:val="00FD5431"/>
    <w:rsid w:val="00FD7147"/>
    <w:rsid w:val="00FE1CBD"/>
    <w:rsid w:val="00FE2636"/>
    <w:rsid w:val="00FE6CF7"/>
    <w:rsid w:val="00FF0420"/>
    <w:rsid w:val="00FF169E"/>
    <w:rsid w:val="00FF2FE5"/>
    <w:rsid w:val="00FF3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."/>
  <w:listSeparator w:val=","/>
  <w15:chartTrackingRefBased/>
  <w15:docId w15:val="{AED693EF-7B5C-4DC6-8BA4-730FA5BE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5A96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66044"/>
    <w:pPr>
      <w:keepNext/>
      <w:spacing w:before="240" w:after="60"/>
      <w:outlineLvl w:val="0"/>
    </w:pPr>
    <w:rPr>
      <w:rFonts w:ascii="Arial" w:hAnsi="Arial" w:cs="Arial"/>
      <w:bCs/>
      <w:kern w:val="32"/>
      <w:sz w:val="48"/>
      <w:szCs w:val="32"/>
    </w:rPr>
  </w:style>
  <w:style w:type="paragraph" w:styleId="Heading2">
    <w:name w:val="heading 2"/>
    <w:basedOn w:val="Normal"/>
    <w:next w:val="Normal"/>
    <w:qFormat/>
    <w:rsid w:val="00466044"/>
    <w:pPr>
      <w:keepNext/>
      <w:spacing w:before="240" w:after="60"/>
      <w:outlineLvl w:val="1"/>
    </w:pPr>
    <w:rPr>
      <w:rFonts w:ascii="Arial" w:hAnsi="Arial" w:cs="Arial"/>
      <w:bCs/>
      <w:iCs/>
      <w:sz w:val="40"/>
      <w:szCs w:val="28"/>
    </w:rPr>
  </w:style>
  <w:style w:type="paragraph" w:styleId="Heading3">
    <w:name w:val="heading 3"/>
    <w:basedOn w:val="Normal"/>
    <w:next w:val="Normal"/>
    <w:qFormat/>
    <w:rsid w:val="00466044"/>
    <w:pPr>
      <w:keepNext/>
      <w:spacing w:before="240" w:after="60"/>
      <w:outlineLvl w:val="2"/>
    </w:pPr>
    <w:rPr>
      <w:rFonts w:ascii="Arial" w:hAnsi="Arial" w:cs="Arial"/>
      <w:bCs/>
      <w:sz w:val="36"/>
      <w:szCs w:val="26"/>
    </w:rPr>
  </w:style>
  <w:style w:type="paragraph" w:styleId="Heading4">
    <w:name w:val="heading 4"/>
    <w:basedOn w:val="Normal"/>
    <w:next w:val="Normal"/>
    <w:qFormat/>
    <w:rsid w:val="00466044"/>
    <w:pPr>
      <w:keepNext/>
      <w:spacing w:before="240" w:after="60"/>
      <w:outlineLvl w:val="3"/>
    </w:pPr>
    <w:rPr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05A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portTitle">
    <w:name w:val="Report Title"/>
    <w:basedOn w:val="Normal"/>
    <w:next w:val="Normal"/>
    <w:rsid w:val="00466044"/>
    <w:rPr>
      <w:sz w:val="72"/>
    </w:rPr>
  </w:style>
  <w:style w:type="paragraph" w:styleId="Header">
    <w:name w:val="header"/>
    <w:basedOn w:val="Normal"/>
    <w:rsid w:val="005E31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E31E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2C21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21BA"/>
    <w:rPr>
      <w:rFonts w:ascii="Segoe UI" w:hAnsi="Segoe UI" w:cs="Segoe UI"/>
      <w:sz w:val="18"/>
      <w:szCs w:val="18"/>
      <w:lang w:val="en-US" w:eastAsia="en-US"/>
    </w:rPr>
  </w:style>
  <w:style w:type="character" w:styleId="Hyperlink">
    <w:name w:val="Hyperlink"/>
    <w:basedOn w:val="DefaultParagraphFont"/>
    <w:uiPriority w:val="99"/>
    <w:rsid w:val="0013067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49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1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80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Club:</vt:lpstr>
    </vt:vector>
  </TitlesOfParts>
  <Company>Surf Life Saving NZ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Club:</dc:title>
  <dc:subject/>
  <dc:creator>tim.marsden</dc:creator>
  <cp:keywords/>
  <cp:lastModifiedBy>Justine Fleming</cp:lastModifiedBy>
  <cp:revision>5</cp:revision>
  <cp:lastPrinted>2019-10-24T21:34:00Z</cp:lastPrinted>
  <dcterms:created xsi:type="dcterms:W3CDTF">2021-09-23T20:01:00Z</dcterms:created>
  <dcterms:modified xsi:type="dcterms:W3CDTF">2022-08-30T02:32:00Z</dcterms:modified>
</cp:coreProperties>
</file>